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Arial" w:hAnsi="Arial" w:cs="Arial"/>
          <w:b/>
          <w:bCs/>
          <w:color w:val="E46C0A" w:themeColor="accent6" w:themeShade="BF"/>
          <w:sz w:val="40"/>
          <w:szCs w:val="40"/>
        </w:rPr>
      </w:pPr>
      <w:r>
        <w:rPr>
          <w:rFonts w:ascii="Arial" w:hAnsi="Arial" w:cs="Arial"/>
          <w:b/>
          <w:bCs/>
          <w:color w:val="E46C0A" w:themeColor="accent6" w:themeShade="BF"/>
          <w:sz w:val="40"/>
          <w:szCs w:val="40"/>
        </w:rPr>
        <w:t>Workshop #4: Polymorphism</w:t>
      </w:r>
    </w:p>
    <w:p>
      <w:pPr>
        <w:shd w:val="clear" w:color="auto" w:fill="FFFFFF"/>
        <w:spacing w:before="60" w:after="100" w:afterAutospacing="1" w:line="240" w:lineRule="auto"/>
        <w:rPr>
          <w:rFonts w:ascii="Arial" w:hAnsi="Arial" w:eastAsia="Times New Roman" w:cs="Arial"/>
          <w:b/>
          <w:color w:val="24292E"/>
          <w:sz w:val="24"/>
          <w:szCs w:val="24"/>
        </w:rPr>
      </w:pPr>
    </w:p>
    <w:p>
      <w:pPr>
        <w:shd w:val="clear" w:color="auto" w:fill="FFFFFF"/>
        <w:spacing w:before="60" w:after="100" w:afterAutospacing="1" w:line="240" w:lineRule="auto"/>
        <w:rPr>
          <w:rFonts w:ascii="Arial" w:hAnsi="Arial" w:eastAsia="Times New Roman" w:cs="Arial"/>
          <w:b/>
          <w:color w:val="24292E"/>
          <w:sz w:val="24"/>
          <w:szCs w:val="24"/>
        </w:rPr>
      </w:pPr>
      <w:r>
        <w:rPr>
          <w:rFonts w:ascii="Arial" w:hAnsi="Arial" w:eastAsia="Times New Roman" w:cs="Arial"/>
          <w:b/>
          <w:color w:val="24292E"/>
          <w:sz w:val="24"/>
          <w:szCs w:val="24"/>
        </w:rPr>
        <w:t>Requirements:</w:t>
      </w:r>
    </w:p>
    <w:p>
      <w:pPr>
        <w:shd w:val="clear" w:color="auto" w:fill="FFFFFF"/>
        <w:spacing w:before="60" w:after="100" w:afterAutospacing="1" w:line="240" w:lineRule="auto"/>
        <w:rPr>
          <w:rFonts w:ascii="Arial" w:hAnsi="Arial" w:eastAsia="Times New Roman" w:cs="Arial"/>
          <w:color w:val="00B0F0"/>
          <w:sz w:val="24"/>
          <w:szCs w:val="24"/>
        </w:rPr>
      </w:pPr>
      <w:r>
        <w:rPr>
          <w:rFonts w:ascii="Arial" w:hAnsi="Arial" w:eastAsia="Times New Roman" w:cs="Arial"/>
          <w:color w:val="00B0F0"/>
          <w:sz w:val="24"/>
          <w:szCs w:val="24"/>
        </w:rPr>
        <w:t>To complete this task you should read and study the lecture Polymorphism.</w:t>
      </w:r>
    </w:p>
    <w:p>
      <w:pPr>
        <w:shd w:val="clear" w:color="auto" w:fill="FFFFFF"/>
        <w:spacing w:before="60" w:after="100" w:afterAutospacing="1" w:line="24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FPTSoftware Company has 2 types of employees : fulltime and parttime.</w:t>
      </w:r>
    </w:p>
    <w:p>
      <w:pPr>
        <w:pStyle w:val="17"/>
        <w:numPr>
          <w:ilvl w:val="0"/>
          <w:numId w:val="1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Fulltime : code, name, phone, address,department, salary, absent.</w:t>
      </w:r>
    </w:p>
    <w:p>
      <w:pPr>
        <w:pStyle w:val="17"/>
        <w:numPr>
          <w:ilvl w:val="0"/>
          <w:numId w:val="1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Parttime : code, name, phone, address,department, Daily wage, present.</w:t>
      </w:r>
    </w:p>
    <w:p>
      <w:pPr>
        <w:pStyle w:val="17"/>
        <w:numPr>
          <w:ilvl w:val="0"/>
          <w:numId w:val="1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The company has a maximum of 100 employees.</w:t>
      </w:r>
      <w:r>
        <w:rPr>
          <w:rFonts w:hint="default" w:ascii="Arial" w:hAnsi="Arial" w:eastAsia="Times New Roman" w:cs="Arial"/>
          <w:color w:val="24292E"/>
          <w:sz w:val="24"/>
          <w:szCs w:val="24"/>
          <w:lang w:val="en-US"/>
        </w:rPr>
        <w:t xml:space="preserve"> (Viết hàm kiểm tra số phần tử,  mỗi khi thêm phần tử thì gọi hàm kiểm tra)</w:t>
      </w:r>
      <w:bookmarkStart w:id="0" w:name="_GoBack"/>
      <w:bookmarkEnd w:id="0"/>
    </w:p>
    <w:p>
      <w:pPr>
        <w:pStyle w:val="17"/>
        <w:numPr>
          <w:ilvl w:val="0"/>
          <w:numId w:val="1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Each employee has a unique code.</w:t>
      </w:r>
      <w:r>
        <w:rPr>
          <w:rFonts w:hint="default" w:ascii="Arial" w:hAnsi="Arial" w:eastAsia="Times New Roman" w:cs="Arial"/>
          <w:color w:val="24292E"/>
          <w:sz w:val="24"/>
          <w:szCs w:val="24"/>
          <w:lang w:val="en-US"/>
        </w:rPr>
        <w:t xml:space="preserve"> </w:t>
      </w:r>
    </w:p>
    <w:p>
      <w:pPr>
        <w:shd w:val="clear" w:color="auto" w:fill="FFFFFF"/>
        <w:spacing w:before="60" w:after="100" w:afterAutospacing="1" w:line="24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Write an employee management program according to the following description:</w:t>
      </w:r>
    </w:p>
    <w:p>
      <w:pPr>
        <w:shd w:val="clear" w:color="auto" w:fill="FFFFFF"/>
        <w:spacing w:before="60" w:after="100" w:afterAutospacing="1" w:line="24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Create a program menu with the following functions:</w:t>
      </w:r>
    </w:p>
    <w:p>
      <w:pPr>
        <w:pStyle w:val="17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Create a new full-time employee. Check the validity of input data ( code, name, phone, address,department is not null, salary&gt;1500, absent&gt;=0),where the code starts with FS followed by 5 digits. Every day absent will be deducted $ 35.</w:t>
      </w:r>
    </w:p>
    <w:p>
      <w:pPr>
        <w:pStyle w:val="17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Create a new part-time employee. Check the validity of input data ( code, name, phone, address,department is not null, Daily wage&gt;10, present&gt;0),</w:t>
      </w:r>
      <w:r>
        <w:rPr>
          <w:rFonts w:hint="default" w:ascii="Arial" w:hAnsi="Arial" w:eastAsia="Times New Roman" w:cs="Arial"/>
          <w:color w:val="24292E"/>
          <w:sz w:val="24"/>
          <w:szCs w:val="24"/>
          <w:lang w:val="en-US"/>
        </w:rPr>
        <w:t xml:space="preserve"> </w:t>
      </w:r>
      <w:r>
        <w:rPr>
          <w:rFonts w:ascii="Arial" w:hAnsi="Arial" w:eastAsia="Times New Roman" w:cs="Arial"/>
          <w:color w:val="24292E"/>
          <w:sz w:val="24"/>
          <w:szCs w:val="24"/>
        </w:rPr>
        <w:t>where the code starts with FS followed by 5 digits</w:t>
      </w:r>
    </w:p>
    <w:p>
      <w:pPr>
        <w:pStyle w:val="17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Print a list of full-time employees ( code, name, total salary).</w:t>
      </w:r>
    </w:p>
    <w:p>
      <w:pPr>
        <w:pStyle w:val="17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Print a list of part-time employees ( code, name, total salary).</w:t>
      </w:r>
    </w:p>
    <w:p>
      <w:pPr>
        <w:pStyle w:val="17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  <w:r>
        <w:rPr>
          <w:rFonts w:ascii="Arial" w:hAnsi="Arial" w:eastAsia="Times New Roman" w:cs="Arial"/>
          <w:color w:val="24292E"/>
          <w:sz w:val="24"/>
          <w:szCs w:val="24"/>
        </w:rPr>
        <w:t>Exit.</w:t>
      </w:r>
    </w:p>
    <w:p>
      <w:pPr>
        <w:pStyle w:val="17"/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24292E"/>
          <w:sz w:val="24"/>
          <w:szCs w:val="24"/>
        </w:rPr>
      </w:pPr>
    </w:p>
    <w:p>
      <w:pPr>
        <w:pStyle w:val="17"/>
        <w:numPr>
          <w:ilvl w:val="0"/>
          <w:numId w:val="3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E46C0A" w:themeColor="accent6" w:themeShade="BF"/>
          <w:sz w:val="28"/>
          <w:szCs w:val="28"/>
        </w:rPr>
      </w:pPr>
      <w:r>
        <w:rPr>
          <w:rFonts w:ascii="Arial" w:hAnsi="Arial" w:eastAsia="Times New Roman" w:cs="Arial"/>
          <w:color w:val="E46C0A" w:themeColor="accent6" w:themeShade="BF"/>
          <w:sz w:val="28"/>
          <w:szCs w:val="28"/>
        </w:rPr>
        <w:t>Note: Use ArrayList to manage Employee.</w:t>
      </w:r>
    </w:p>
    <w:p>
      <w:pPr>
        <w:pStyle w:val="17"/>
        <w:numPr>
          <w:ilvl w:val="0"/>
          <w:numId w:val="3"/>
        </w:numPr>
        <w:shd w:val="clear" w:color="auto" w:fill="FFFFFF"/>
        <w:spacing w:before="60" w:after="100" w:afterAutospacing="1" w:line="360" w:lineRule="auto"/>
        <w:rPr>
          <w:rFonts w:ascii="Arial" w:hAnsi="Arial" w:eastAsia="Times New Roman" w:cs="Arial"/>
          <w:color w:val="E46C0A" w:themeColor="accent6" w:themeShade="BF"/>
          <w:sz w:val="28"/>
          <w:szCs w:val="28"/>
        </w:rPr>
      </w:pPr>
      <w:r>
        <w:rPr>
          <w:rFonts w:ascii="Arial" w:hAnsi="Arial" w:eastAsia="Times New Roman" w:cs="Arial"/>
          <w:color w:val="E46C0A" w:themeColor="accent6" w:themeShade="BF"/>
          <w:sz w:val="28"/>
          <w:szCs w:val="28"/>
        </w:rPr>
        <w:t>Demo data has at least 3 full-time employees and 2 part-time employees</w:t>
      </w:r>
    </w:p>
    <w:p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ind w:left="420" w:leftChars="0" w:hanging="420" w:firstLineChars="0"/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</w:pPr>
      <w:r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  <w:t>Sử dụng try catch, dùng ArrayList</w:t>
      </w:r>
    </w:p>
    <w:p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ind w:left="420" w:leftChars="0" w:hanging="420" w:firstLineChars="0"/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</w:pPr>
      <w:r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  <w:t xml:space="preserve">Fulltime đầu tiên là bản thân mình </w:t>
      </w:r>
    </w:p>
    <w:p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ind w:left="420" w:leftChars="0" w:hanging="420" w:firstLineChars="0"/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</w:pPr>
      <w:r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  <w:t>Class(basic) -&gt; (Listemployee: Xử lý danh sách) &lt;-- Class(Demo)</w:t>
      </w:r>
    </w:p>
    <w:p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ind w:left="420" w:leftChars="0" w:hanging="420" w:firstLineChars="0"/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</w:pPr>
      <w:r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  <w:t>Abstract Employee: lớp trừu tượng totalSalary, printinfo</w:t>
      </w:r>
    </w:p>
    <w:p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ind w:left="420" w:leftChars="0" w:hanging="420" w:firstLineChars="0"/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</w:pPr>
      <w:r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  <w:t>Partime/Fulltime extend Employee</w:t>
      </w:r>
    </w:p>
    <w:p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ind w:left="420" w:leftChars="0" w:hanging="420" w:firstLineChars="0"/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</w:pPr>
      <w:r>
        <w:rPr>
          <w:rFonts w:hint="default" w:ascii="Arial" w:hAnsi="Arial" w:eastAsia="Times New Roman" w:cs="Arial"/>
          <w:color w:val="E46C0A" w:themeColor="accent6" w:themeShade="BF"/>
          <w:sz w:val="28"/>
          <w:szCs w:val="28"/>
          <w:shd w:val="clear" w:color="auto" w:fill="auto"/>
          <w:lang w:val="en-US"/>
        </w:rPr>
        <w:t>Không dùng Generic trong Java</w:t>
      </w:r>
    </w:p>
    <w:p>
      <w:pPr>
        <w:rPr>
          <w:rFonts w:ascii="Arial" w:hAnsi="Arial" w:eastAsia="Times New Roman" w:cs="Arial"/>
          <w:color w:val="24292E"/>
          <w:sz w:val="24"/>
          <w:szCs w:val="24"/>
        </w:rPr>
      </w:pP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123731144"/>
      <w:docPartObj>
        <w:docPartGallery w:val="AutoText"/>
      </w:docPartObj>
    </w:sdtPr>
    <w:sdtContent>
      <w:p>
        <w:pPr>
          <w:pStyle w:val="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4</w:t>
        </w:r>
        <w:r>
          <w:fldChar w:fldCharType="end"/>
        </w:r>
      </w:p>
    </w:sdtContent>
  </w:sdt>
  <w:p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5E369D"/>
    <w:multiLevelType w:val="multilevel"/>
    <w:tmpl w:val="085E369D"/>
    <w:lvl w:ilvl="0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7111CAF"/>
    <w:multiLevelType w:val="multilevel"/>
    <w:tmpl w:val="17111CAF"/>
    <w:lvl w:ilvl="0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67AFA1D"/>
    <w:multiLevelType w:val="singleLevel"/>
    <w:tmpl w:val="267AFA1D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3">
    <w:nsid w:val="2DA833C9"/>
    <w:multiLevelType w:val="multilevel"/>
    <w:tmpl w:val="2DA833C9"/>
    <w:lvl w:ilvl="0" w:tentative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rwUAGNrzxiwAAAA="/>
  </w:docVars>
  <w:rsids>
    <w:rsidRoot w:val="0093300A"/>
    <w:rsid w:val="00001818"/>
    <w:rsid w:val="000053AB"/>
    <w:rsid w:val="00016820"/>
    <w:rsid w:val="0002205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C5A5F"/>
    <w:rsid w:val="0011773B"/>
    <w:rsid w:val="001260B8"/>
    <w:rsid w:val="001327D6"/>
    <w:rsid w:val="00136427"/>
    <w:rsid w:val="00143AD4"/>
    <w:rsid w:val="0015485B"/>
    <w:rsid w:val="00163DB9"/>
    <w:rsid w:val="00166464"/>
    <w:rsid w:val="001779A5"/>
    <w:rsid w:val="00181AFB"/>
    <w:rsid w:val="001B3AB2"/>
    <w:rsid w:val="001D56FF"/>
    <w:rsid w:val="001F3BB9"/>
    <w:rsid w:val="001F4F62"/>
    <w:rsid w:val="002137A4"/>
    <w:rsid w:val="00233307"/>
    <w:rsid w:val="00237D8E"/>
    <w:rsid w:val="00244548"/>
    <w:rsid w:val="002525A4"/>
    <w:rsid w:val="00252CA6"/>
    <w:rsid w:val="00254371"/>
    <w:rsid w:val="00260B9F"/>
    <w:rsid w:val="00271E3F"/>
    <w:rsid w:val="00272E05"/>
    <w:rsid w:val="002A5E6E"/>
    <w:rsid w:val="002C67EF"/>
    <w:rsid w:val="002E2D45"/>
    <w:rsid w:val="00307337"/>
    <w:rsid w:val="00311817"/>
    <w:rsid w:val="00320F6C"/>
    <w:rsid w:val="00335627"/>
    <w:rsid w:val="003373A7"/>
    <w:rsid w:val="00350EB6"/>
    <w:rsid w:val="0037261E"/>
    <w:rsid w:val="003871C6"/>
    <w:rsid w:val="003C23D9"/>
    <w:rsid w:val="0041627F"/>
    <w:rsid w:val="0042176D"/>
    <w:rsid w:val="00432209"/>
    <w:rsid w:val="00437649"/>
    <w:rsid w:val="00452616"/>
    <w:rsid w:val="00460275"/>
    <w:rsid w:val="00461E6A"/>
    <w:rsid w:val="00463E17"/>
    <w:rsid w:val="00470975"/>
    <w:rsid w:val="00472F4B"/>
    <w:rsid w:val="004777ED"/>
    <w:rsid w:val="00487BED"/>
    <w:rsid w:val="0049206C"/>
    <w:rsid w:val="00496428"/>
    <w:rsid w:val="004B3B12"/>
    <w:rsid w:val="004D07AD"/>
    <w:rsid w:val="004D1B9D"/>
    <w:rsid w:val="004F0F99"/>
    <w:rsid w:val="00501809"/>
    <w:rsid w:val="00504208"/>
    <w:rsid w:val="0052287A"/>
    <w:rsid w:val="005667E4"/>
    <w:rsid w:val="00573664"/>
    <w:rsid w:val="005824CF"/>
    <w:rsid w:val="005A7E31"/>
    <w:rsid w:val="005B242E"/>
    <w:rsid w:val="00615F29"/>
    <w:rsid w:val="006217D5"/>
    <w:rsid w:val="006237D6"/>
    <w:rsid w:val="006409FE"/>
    <w:rsid w:val="00664D6B"/>
    <w:rsid w:val="00671F47"/>
    <w:rsid w:val="006825D1"/>
    <w:rsid w:val="006A615D"/>
    <w:rsid w:val="006B11DB"/>
    <w:rsid w:val="006B6A2C"/>
    <w:rsid w:val="006C484E"/>
    <w:rsid w:val="006F178F"/>
    <w:rsid w:val="006F7F4F"/>
    <w:rsid w:val="00703173"/>
    <w:rsid w:val="00745FDD"/>
    <w:rsid w:val="007607D7"/>
    <w:rsid w:val="00787F3C"/>
    <w:rsid w:val="00790F52"/>
    <w:rsid w:val="007A7EED"/>
    <w:rsid w:val="007D2045"/>
    <w:rsid w:val="008001CC"/>
    <w:rsid w:val="0080259D"/>
    <w:rsid w:val="00823FF9"/>
    <w:rsid w:val="0082764F"/>
    <w:rsid w:val="00890F7D"/>
    <w:rsid w:val="008A6730"/>
    <w:rsid w:val="008A6FBB"/>
    <w:rsid w:val="008B16F6"/>
    <w:rsid w:val="008C5E92"/>
    <w:rsid w:val="008D1019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62FBE"/>
    <w:rsid w:val="00971B02"/>
    <w:rsid w:val="00974674"/>
    <w:rsid w:val="0099784C"/>
    <w:rsid w:val="009B001C"/>
    <w:rsid w:val="009B207B"/>
    <w:rsid w:val="009B7997"/>
    <w:rsid w:val="00A0442E"/>
    <w:rsid w:val="00A24073"/>
    <w:rsid w:val="00A70CD5"/>
    <w:rsid w:val="00A814C5"/>
    <w:rsid w:val="00A90B06"/>
    <w:rsid w:val="00AE281D"/>
    <w:rsid w:val="00AF5139"/>
    <w:rsid w:val="00B05355"/>
    <w:rsid w:val="00B10CE9"/>
    <w:rsid w:val="00B14B5B"/>
    <w:rsid w:val="00B24169"/>
    <w:rsid w:val="00B34171"/>
    <w:rsid w:val="00B65EEC"/>
    <w:rsid w:val="00B70344"/>
    <w:rsid w:val="00B73A91"/>
    <w:rsid w:val="00B772B9"/>
    <w:rsid w:val="00B8255F"/>
    <w:rsid w:val="00B83732"/>
    <w:rsid w:val="00BE6CDD"/>
    <w:rsid w:val="00BE72B3"/>
    <w:rsid w:val="00C139FF"/>
    <w:rsid w:val="00CA58E7"/>
    <w:rsid w:val="00CB06B3"/>
    <w:rsid w:val="00CB47A0"/>
    <w:rsid w:val="00CD4C93"/>
    <w:rsid w:val="00CF011D"/>
    <w:rsid w:val="00D05CE0"/>
    <w:rsid w:val="00D0771A"/>
    <w:rsid w:val="00D251F7"/>
    <w:rsid w:val="00D3006B"/>
    <w:rsid w:val="00D34748"/>
    <w:rsid w:val="00D73A44"/>
    <w:rsid w:val="00D809D2"/>
    <w:rsid w:val="00DA1302"/>
    <w:rsid w:val="00DA4AEF"/>
    <w:rsid w:val="00DB4BF7"/>
    <w:rsid w:val="00DB7468"/>
    <w:rsid w:val="00DC4358"/>
    <w:rsid w:val="00DD5FBA"/>
    <w:rsid w:val="00E100DA"/>
    <w:rsid w:val="00E14EA5"/>
    <w:rsid w:val="00E16FD0"/>
    <w:rsid w:val="00E21027"/>
    <w:rsid w:val="00E21A86"/>
    <w:rsid w:val="00E3470D"/>
    <w:rsid w:val="00E35423"/>
    <w:rsid w:val="00E362F3"/>
    <w:rsid w:val="00E5607E"/>
    <w:rsid w:val="00E802CF"/>
    <w:rsid w:val="00E8597F"/>
    <w:rsid w:val="00EA7983"/>
    <w:rsid w:val="00F27D23"/>
    <w:rsid w:val="00F306CC"/>
    <w:rsid w:val="00F53098"/>
    <w:rsid w:val="00F66CBB"/>
    <w:rsid w:val="00F931F1"/>
    <w:rsid w:val="00FA265F"/>
    <w:rsid w:val="00FA7807"/>
    <w:rsid w:val="00FB2128"/>
    <w:rsid w:val="00FB4820"/>
    <w:rsid w:val="00FB4C93"/>
    <w:rsid w:val="00FB7C19"/>
    <w:rsid w:val="00FC503F"/>
    <w:rsid w:val="00FC6864"/>
    <w:rsid w:val="00FE4369"/>
    <w:rsid w:val="00FE72F9"/>
    <w:rsid w:val="26122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13"/>
    <w:qFormat/>
    <w:uiPriority w:val="9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8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6">
    <w:name w:val="FollowedHyperlink"/>
    <w:basedOn w:val="3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7">
    <w:name w:val="footer"/>
    <w:basedOn w:val="1"/>
    <w:link w:val="16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header"/>
    <w:basedOn w:val="1"/>
    <w:link w:val="15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HTML Preformatted"/>
    <w:basedOn w:val="1"/>
    <w:link w:val="19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0">
    <w:name w:val="Hyperlink"/>
    <w:basedOn w:val="3"/>
    <w:unhideWhenUsed/>
    <w:uiPriority w:val="99"/>
    <w:rPr>
      <w:color w:val="0000FF"/>
      <w:u w:val="single"/>
    </w:rPr>
  </w:style>
  <w:style w:type="paragraph" w:styleId="11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12">
    <w:name w:val="Table Grid"/>
    <w:basedOn w:val="4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Heading 2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36"/>
      <w:szCs w:val="36"/>
    </w:rPr>
  </w:style>
  <w:style w:type="paragraph" w:styleId="14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15">
    <w:name w:val="Header Char"/>
    <w:basedOn w:val="3"/>
    <w:link w:val="8"/>
    <w:qFormat/>
    <w:uiPriority w:val="99"/>
  </w:style>
  <w:style w:type="character" w:customStyle="1" w:styleId="16">
    <w:name w:val="Footer Char"/>
    <w:basedOn w:val="3"/>
    <w:link w:val="7"/>
    <w:qFormat/>
    <w:uiPriority w:val="99"/>
  </w:style>
  <w:style w:type="paragraph" w:styleId="17">
    <w:name w:val="List Paragraph"/>
    <w:basedOn w:val="1"/>
    <w:qFormat/>
    <w:uiPriority w:val="34"/>
    <w:pPr>
      <w:ind w:left="720"/>
      <w:contextualSpacing/>
    </w:pPr>
  </w:style>
  <w:style w:type="character" w:customStyle="1" w:styleId="18">
    <w:name w:val="Balloon Text Char"/>
    <w:basedOn w:val="3"/>
    <w:link w:val="5"/>
    <w:semiHidden/>
    <w:uiPriority w:val="99"/>
    <w:rPr>
      <w:rFonts w:ascii="Tahoma" w:hAnsi="Tahoma" w:cs="Tahoma"/>
      <w:sz w:val="16"/>
      <w:szCs w:val="16"/>
    </w:rPr>
  </w:style>
  <w:style w:type="character" w:customStyle="1" w:styleId="19">
    <w:name w:val="HTML Preformatted Char"/>
    <w:basedOn w:val="3"/>
    <w:link w:val="9"/>
    <w:semiHidden/>
    <w:uiPriority w:val="99"/>
    <w:rPr>
      <w:rFonts w:ascii="Courier New" w:hAnsi="Courier New" w:eastAsia="Times New Roman" w:cs="Courier New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73</Words>
  <Characters>987</Characters>
  <Lines>8</Lines>
  <Paragraphs>2</Paragraphs>
  <TotalTime>8</TotalTime>
  <ScaleCrop>false</ScaleCrop>
  <LinksUpToDate>false</LinksUpToDate>
  <CharactersWithSpaces>1158</CharactersWithSpaces>
  <Application>WPS Office_11.2.0.11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4T03:37:00Z</dcterms:created>
  <dc:creator>user</dc:creator>
  <cp:lastModifiedBy>Thuy Duong Luong Ngoc</cp:lastModifiedBy>
  <cp:lastPrinted>2021-03-16T04:51:00Z</cp:lastPrinted>
  <dcterms:modified xsi:type="dcterms:W3CDTF">2023-06-17T04:26:04Z</dcterms:modified>
  <cp:revision>7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9</vt:lpwstr>
  </property>
  <property fmtid="{D5CDD505-2E9C-101B-9397-08002B2CF9AE}" pid="3" name="ICV">
    <vt:lpwstr>BA406437D764458EA2D564DC1597A4FA</vt:lpwstr>
  </property>
</Properties>
</file>